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DD7607" w14:textId="164BF839" w:rsidR="00821620" w:rsidRDefault="00E5627C" w:rsidP="00FA7829">
      <w:pPr>
        <w:jc w:val="center"/>
        <w:rPr>
          <w:b/>
          <w:sz w:val="32"/>
          <w:szCs w:val="32"/>
          <w:u w:val="single"/>
        </w:rPr>
      </w:pPr>
      <w:r w:rsidRPr="00C24D06">
        <w:rPr>
          <w:b/>
          <w:sz w:val="32"/>
          <w:szCs w:val="32"/>
          <w:u w:val="single"/>
        </w:rPr>
        <w:t xml:space="preserve">Money Matters </w:t>
      </w:r>
      <w:r w:rsidR="00C24D06" w:rsidRPr="00C24D06">
        <w:rPr>
          <w:b/>
          <w:sz w:val="32"/>
          <w:szCs w:val="32"/>
          <w:u w:val="single"/>
        </w:rPr>
        <w:t>Benefits and Debt Advice</w:t>
      </w:r>
      <w:r w:rsidRPr="00C24D06">
        <w:rPr>
          <w:b/>
          <w:sz w:val="32"/>
          <w:szCs w:val="32"/>
          <w:u w:val="single"/>
        </w:rPr>
        <w:t xml:space="preserve"> Referr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2"/>
        <w:gridCol w:w="4264"/>
      </w:tblGrid>
      <w:tr w:rsidR="00FA7829" w:rsidRPr="00C24D06" w14:paraId="56DD760B" w14:textId="77777777" w:rsidTr="00FA7829">
        <w:tc>
          <w:tcPr>
            <w:tcW w:w="4752" w:type="dxa"/>
          </w:tcPr>
          <w:p w14:paraId="56DD7609" w14:textId="77777777" w:rsidR="00FA7829" w:rsidRPr="00C24D06" w:rsidRDefault="00FA7829" w:rsidP="00AD7FD1">
            <w:pPr>
              <w:rPr>
                <w:b/>
                <w:sz w:val="28"/>
                <w:szCs w:val="28"/>
              </w:rPr>
            </w:pPr>
            <w:r w:rsidRPr="00C24D06">
              <w:rPr>
                <w:b/>
                <w:sz w:val="28"/>
                <w:szCs w:val="28"/>
              </w:rPr>
              <w:t>Initial Eligibility Checks</w:t>
            </w:r>
          </w:p>
        </w:tc>
        <w:tc>
          <w:tcPr>
            <w:tcW w:w="4264" w:type="dxa"/>
          </w:tcPr>
          <w:p w14:paraId="56DD760A" w14:textId="77777777" w:rsidR="00FA7829" w:rsidRPr="00C24D06" w:rsidRDefault="00FA7829" w:rsidP="00AD7FD1">
            <w:pPr>
              <w:rPr>
                <w:sz w:val="28"/>
                <w:szCs w:val="28"/>
              </w:rPr>
            </w:pPr>
          </w:p>
        </w:tc>
      </w:tr>
      <w:tr w:rsidR="00FA7829" w:rsidRPr="00C24D06" w14:paraId="56DD760E" w14:textId="77777777" w:rsidTr="00FA7829">
        <w:tc>
          <w:tcPr>
            <w:tcW w:w="4752" w:type="dxa"/>
          </w:tcPr>
          <w:p w14:paraId="56DD760C" w14:textId="77777777" w:rsidR="00FA7829" w:rsidRPr="00C24D06" w:rsidRDefault="00FA7829" w:rsidP="00AD7FD1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Has the client had a foodbank voucher?</w:t>
            </w:r>
          </w:p>
        </w:tc>
        <w:tc>
          <w:tcPr>
            <w:tcW w:w="4264" w:type="dxa"/>
          </w:tcPr>
          <w:p w14:paraId="56DD760D" w14:textId="583CD214" w:rsidR="00FA7829" w:rsidRPr="00C24D06" w:rsidRDefault="00335C8E" w:rsidP="00AD7F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es  </w:t>
            </w:r>
            <w:sdt>
              <w:sdtPr>
                <w:rPr>
                  <w:sz w:val="28"/>
                  <w:szCs w:val="28"/>
                </w:rPr>
                <w:id w:val="102698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 No  </w:t>
            </w:r>
            <w:sdt>
              <w:sdtPr>
                <w:rPr>
                  <w:sz w:val="28"/>
                  <w:szCs w:val="28"/>
                </w:rPr>
                <w:id w:val="170290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6D7B2F" w:rsidRPr="00C24D06" w14:paraId="56DD7611" w14:textId="77777777" w:rsidTr="00FA7829">
        <w:tc>
          <w:tcPr>
            <w:tcW w:w="4752" w:type="dxa"/>
          </w:tcPr>
          <w:p w14:paraId="56DD760F" w14:textId="77777777" w:rsidR="006D7B2F" w:rsidRPr="00C24D06" w:rsidRDefault="006D7B2F" w:rsidP="00AD7FD1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Has the client given you permi</w:t>
            </w:r>
            <w:r w:rsidR="0025554F" w:rsidRPr="00C24D06">
              <w:rPr>
                <w:sz w:val="28"/>
                <w:szCs w:val="28"/>
              </w:rPr>
              <w:t>ssion to share their personal details</w:t>
            </w:r>
            <w:r w:rsidRPr="00C24D06">
              <w:rPr>
                <w:sz w:val="28"/>
                <w:szCs w:val="28"/>
              </w:rPr>
              <w:t xml:space="preserve"> with us?</w:t>
            </w:r>
          </w:p>
        </w:tc>
        <w:tc>
          <w:tcPr>
            <w:tcW w:w="4264" w:type="dxa"/>
          </w:tcPr>
          <w:p w14:paraId="56DD7610" w14:textId="6371EADC" w:rsidR="006D7B2F" w:rsidRPr="00C24D06" w:rsidRDefault="00335C8E" w:rsidP="00AD7F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es  </w:t>
            </w:r>
            <w:sdt>
              <w:sdtPr>
                <w:rPr>
                  <w:sz w:val="28"/>
                  <w:szCs w:val="28"/>
                </w:rPr>
                <w:id w:val="1415116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>
              <w:rPr>
                <w:sz w:val="28"/>
                <w:szCs w:val="28"/>
              </w:rPr>
              <w:t xml:space="preserve">      No  </w:t>
            </w:r>
            <w:sdt>
              <w:sdtPr>
                <w:rPr>
                  <w:sz w:val="28"/>
                  <w:szCs w:val="28"/>
                </w:rPr>
                <w:id w:val="447364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1923B4" w:rsidRPr="00C24D06" w14:paraId="7B5FC6BE" w14:textId="77777777" w:rsidTr="00FA7829">
        <w:tc>
          <w:tcPr>
            <w:tcW w:w="4752" w:type="dxa"/>
          </w:tcPr>
          <w:p w14:paraId="3E4E62BD" w14:textId="7F85C00D" w:rsidR="001923B4" w:rsidRPr="00C24D06" w:rsidRDefault="001923B4" w:rsidP="00AD7F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erred By</w:t>
            </w:r>
          </w:p>
        </w:tc>
        <w:tc>
          <w:tcPr>
            <w:tcW w:w="4264" w:type="dxa"/>
          </w:tcPr>
          <w:p w14:paraId="602EB843" w14:textId="77777777" w:rsidR="001923B4" w:rsidRPr="00C24D06" w:rsidRDefault="001923B4" w:rsidP="00AD7FD1">
            <w:pPr>
              <w:rPr>
                <w:sz w:val="28"/>
                <w:szCs w:val="28"/>
              </w:rPr>
            </w:pPr>
          </w:p>
        </w:tc>
      </w:tr>
    </w:tbl>
    <w:p w14:paraId="56DD7612" w14:textId="77777777" w:rsidR="0025554F" w:rsidRPr="00C24D06" w:rsidRDefault="0025554F" w:rsidP="00FA7829">
      <w:pPr>
        <w:rPr>
          <w:sz w:val="28"/>
          <w:szCs w:val="28"/>
        </w:rPr>
      </w:pPr>
      <w:bookmarkStart w:id="0" w:name="_GoBack"/>
      <w:bookmarkEnd w:id="0"/>
    </w:p>
    <w:p w14:paraId="56DD7613" w14:textId="77777777" w:rsidR="00FA7829" w:rsidRPr="00C24D06" w:rsidRDefault="00C24D06" w:rsidP="00FA7829">
      <w:pPr>
        <w:rPr>
          <w:sz w:val="28"/>
          <w:szCs w:val="28"/>
        </w:rPr>
      </w:pPr>
      <w:r w:rsidRPr="00C24D06">
        <w:rPr>
          <w:sz w:val="28"/>
          <w:szCs w:val="28"/>
        </w:rPr>
        <w:t>If the answer to both</w:t>
      </w:r>
      <w:r w:rsidR="00FA7829" w:rsidRPr="00C24D06">
        <w:rPr>
          <w:sz w:val="28"/>
          <w:szCs w:val="28"/>
        </w:rPr>
        <w:t xml:space="preserve"> questions above is yes, then please continue with the referral by providing the following information</w:t>
      </w:r>
      <w:r w:rsidR="006F174C" w:rsidRPr="00C24D06">
        <w:rPr>
          <w:sz w:val="28"/>
          <w:szCs w:val="28"/>
        </w:rPr>
        <w:t xml:space="preserve"> below</w:t>
      </w:r>
      <w:r w:rsidR="00FA7829" w:rsidRPr="00C24D06">
        <w:rPr>
          <w:sz w:val="28"/>
          <w:szCs w:val="28"/>
        </w:rPr>
        <w:t>.</w:t>
      </w:r>
      <w:r w:rsidR="006F174C" w:rsidRPr="00C24D06">
        <w:rPr>
          <w:sz w:val="28"/>
          <w:szCs w:val="28"/>
        </w:rPr>
        <w:t>*</w:t>
      </w:r>
      <w:r w:rsidR="00FA7829" w:rsidRPr="00C24D06">
        <w:rPr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6F174C" w:rsidRPr="00C24D06" w14:paraId="56DD7616" w14:textId="77777777" w:rsidTr="00C24D06">
        <w:trPr>
          <w:trHeight w:hRule="exact" w:val="851"/>
        </w:trPr>
        <w:tc>
          <w:tcPr>
            <w:tcW w:w="2972" w:type="dxa"/>
          </w:tcPr>
          <w:p w14:paraId="56DD7614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Title</w:t>
            </w:r>
            <w:r w:rsidR="006D7B2F" w:rsidRPr="00C24D06">
              <w:rPr>
                <w:sz w:val="28"/>
                <w:szCs w:val="28"/>
              </w:rPr>
              <w:t xml:space="preserve"> </w:t>
            </w:r>
          </w:p>
        </w:tc>
        <w:sdt>
          <w:sdtPr>
            <w:rPr>
              <w:sz w:val="28"/>
              <w:szCs w:val="28"/>
            </w:rPr>
            <w:alias w:val="Title"/>
            <w:tag w:val="Title"/>
            <w:id w:val="1148090468"/>
            <w:placeholder>
              <w:docPart w:val="2ED6286ECC30428C874F8FFB568FF402"/>
            </w:placeholder>
            <w:showingPlcHdr/>
            <w:dropDownList>
              <w:listItem w:value="Choose an item."/>
              <w:listItem w:displayText="Mr" w:value="Mr"/>
              <w:listItem w:displayText="Mrs" w:value="Mrs"/>
              <w:listItem w:displayText="Ms" w:value="Ms"/>
              <w:listItem w:displayText="Miss" w:value="Miss"/>
              <w:listItem w:displayText="Dr" w:value="Dr"/>
              <w:listItem w:displayText="Rev" w:value="Rev"/>
              <w:listItem w:displayText="Prefer not to say" w:value="Prefer not to say"/>
            </w:dropDownList>
          </w:sdtPr>
          <w:sdtEndPr/>
          <w:sdtContent>
            <w:tc>
              <w:tcPr>
                <w:tcW w:w="6044" w:type="dxa"/>
              </w:tcPr>
              <w:p w14:paraId="56DD7615" w14:textId="15E1BA74" w:rsidR="006F174C" w:rsidRPr="00C24D06" w:rsidRDefault="00335C8E" w:rsidP="00FA7829">
                <w:pPr>
                  <w:rPr>
                    <w:sz w:val="28"/>
                    <w:szCs w:val="28"/>
                  </w:rPr>
                </w:pPr>
                <w:r w:rsidRPr="00E6173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F174C" w:rsidRPr="00C24D06" w14:paraId="56DD7619" w14:textId="77777777" w:rsidTr="00C24D06">
        <w:trPr>
          <w:trHeight w:hRule="exact" w:val="1134"/>
        </w:trPr>
        <w:tc>
          <w:tcPr>
            <w:tcW w:w="2972" w:type="dxa"/>
          </w:tcPr>
          <w:p w14:paraId="56DD7617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First Name</w:t>
            </w:r>
          </w:p>
        </w:tc>
        <w:tc>
          <w:tcPr>
            <w:tcW w:w="6044" w:type="dxa"/>
          </w:tcPr>
          <w:p w14:paraId="56DD7618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6F174C" w:rsidRPr="00C24D06" w14:paraId="56DD761C" w14:textId="77777777" w:rsidTr="00C24D06">
        <w:trPr>
          <w:trHeight w:hRule="exact" w:val="1134"/>
        </w:trPr>
        <w:tc>
          <w:tcPr>
            <w:tcW w:w="2972" w:type="dxa"/>
          </w:tcPr>
          <w:p w14:paraId="56DD761A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Surname</w:t>
            </w:r>
          </w:p>
        </w:tc>
        <w:tc>
          <w:tcPr>
            <w:tcW w:w="6044" w:type="dxa"/>
          </w:tcPr>
          <w:p w14:paraId="56DD761B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6F174C" w:rsidRPr="00C24D06" w14:paraId="56DD761F" w14:textId="77777777" w:rsidTr="00C24D06">
        <w:trPr>
          <w:trHeight w:hRule="exact" w:val="1134"/>
        </w:trPr>
        <w:tc>
          <w:tcPr>
            <w:tcW w:w="2972" w:type="dxa"/>
          </w:tcPr>
          <w:p w14:paraId="56DD761D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Address – including postcode</w:t>
            </w:r>
          </w:p>
        </w:tc>
        <w:tc>
          <w:tcPr>
            <w:tcW w:w="6044" w:type="dxa"/>
          </w:tcPr>
          <w:p w14:paraId="56DD761E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6F174C" w:rsidRPr="00C24D06" w14:paraId="56DD7622" w14:textId="77777777" w:rsidTr="00C24D06">
        <w:trPr>
          <w:trHeight w:hRule="exact" w:val="1134"/>
        </w:trPr>
        <w:tc>
          <w:tcPr>
            <w:tcW w:w="2972" w:type="dxa"/>
          </w:tcPr>
          <w:p w14:paraId="56DD7620" w14:textId="77777777" w:rsidR="006F174C" w:rsidRPr="00C24D06" w:rsidRDefault="006F174C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Mobile phone number</w:t>
            </w:r>
          </w:p>
        </w:tc>
        <w:tc>
          <w:tcPr>
            <w:tcW w:w="6044" w:type="dxa"/>
          </w:tcPr>
          <w:p w14:paraId="56DD7621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6F174C" w:rsidRPr="00C24D06" w14:paraId="56DD7625" w14:textId="77777777" w:rsidTr="00C24D06">
        <w:trPr>
          <w:trHeight w:hRule="exact" w:val="1134"/>
        </w:trPr>
        <w:tc>
          <w:tcPr>
            <w:tcW w:w="2972" w:type="dxa"/>
          </w:tcPr>
          <w:p w14:paraId="56DD7623" w14:textId="77777777" w:rsidR="006F174C" w:rsidRPr="00C24D06" w:rsidRDefault="006F174C" w:rsidP="00FA7829">
            <w:pPr>
              <w:rPr>
                <w:rStyle w:val="Emphasis"/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Foodbank voucher number</w:t>
            </w:r>
          </w:p>
        </w:tc>
        <w:tc>
          <w:tcPr>
            <w:tcW w:w="6044" w:type="dxa"/>
          </w:tcPr>
          <w:p w14:paraId="56DD7624" w14:textId="77777777" w:rsidR="006F174C" w:rsidRPr="00C24D06" w:rsidRDefault="006F174C" w:rsidP="00FA7829">
            <w:pPr>
              <w:rPr>
                <w:sz w:val="28"/>
                <w:szCs w:val="28"/>
              </w:rPr>
            </w:pPr>
          </w:p>
        </w:tc>
      </w:tr>
      <w:tr w:rsidR="00C24D06" w:rsidRPr="00C24D06" w14:paraId="56DD7628" w14:textId="77777777" w:rsidTr="00C24D06">
        <w:trPr>
          <w:trHeight w:hRule="exact" w:val="1134"/>
        </w:trPr>
        <w:tc>
          <w:tcPr>
            <w:tcW w:w="2972" w:type="dxa"/>
          </w:tcPr>
          <w:p w14:paraId="56DD7626" w14:textId="77777777" w:rsidR="00C24D06" w:rsidRPr="00C24D06" w:rsidRDefault="00C24D06" w:rsidP="00FA7829">
            <w:pPr>
              <w:rPr>
                <w:sz w:val="28"/>
                <w:szCs w:val="28"/>
              </w:rPr>
            </w:pPr>
            <w:r w:rsidRPr="00C24D06">
              <w:rPr>
                <w:sz w:val="28"/>
                <w:szCs w:val="28"/>
              </w:rPr>
              <w:t>Brief description of the situation</w:t>
            </w:r>
          </w:p>
        </w:tc>
        <w:tc>
          <w:tcPr>
            <w:tcW w:w="6044" w:type="dxa"/>
          </w:tcPr>
          <w:p w14:paraId="56DD7627" w14:textId="77777777" w:rsidR="00C24D06" w:rsidRPr="00C24D06" w:rsidRDefault="00C24D06" w:rsidP="00FA7829">
            <w:pPr>
              <w:rPr>
                <w:sz w:val="28"/>
                <w:szCs w:val="28"/>
              </w:rPr>
            </w:pPr>
          </w:p>
        </w:tc>
      </w:tr>
    </w:tbl>
    <w:p w14:paraId="56DD7629" w14:textId="77777777" w:rsidR="006F174C" w:rsidRDefault="006F174C" w:rsidP="00FA7829"/>
    <w:sectPr w:rsidR="006F174C" w:rsidSect="00335C8E">
      <w:headerReference w:type="default" r:id="rId6"/>
      <w:footerReference w:type="default" r:id="rId7"/>
      <w:pgSz w:w="11906" w:h="16838"/>
      <w:pgMar w:top="1440" w:right="1440" w:bottom="1440" w:left="144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D7926E" w14:textId="77777777" w:rsidR="004439E4" w:rsidRDefault="004439E4" w:rsidP="004439E4">
      <w:pPr>
        <w:spacing w:after="0" w:line="240" w:lineRule="auto"/>
      </w:pPr>
      <w:r>
        <w:separator/>
      </w:r>
    </w:p>
  </w:endnote>
  <w:endnote w:type="continuationSeparator" w:id="0">
    <w:p w14:paraId="0F609865" w14:textId="77777777" w:rsidR="004439E4" w:rsidRDefault="004439E4" w:rsidP="00443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583D2" w14:textId="2C887A88" w:rsidR="00335C8E" w:rsidRPr="00335C8E" w:rsidRDefault="00335C8E" w:rsidP="00335C8E">
    <w:pPr>
      <w:pStyle w:val="Footer"/>
    </w:pPr>
    <w:r>
      <w:ptab w:relativeTo="margin" w:alignment="center" w:leader="none"/>
    </w:r>
    <w:r w:rsidRPr="00335C8E">
      <w:rPr>
        <w:noProof/>
        <w:lang w:eastAsia="en-GB"/>
      </w:rPr>
      <w:drawing>
        <wp:inline distT="0" distB="0" distL="0" distR="0" wp14:anchorId="71234F48" wp14:editId="0C87BDD0">
          <wp:extent cx="1403775" cy="768545"/>
          <wp:effectExtent l="0" t="0" r="6350" b="0"/>
          <wp:docPr id="1" name="Picture 1" descr="C:\Users\maryanne.rapson\AppData\Local\Temp\Temp1_Fuel Bank Foundation - Partner of Logo.zip\JPEG\Horizontal\fuelbank_horizontal_onwhite_jpeg_sm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ryanne.rapson\AppData\Local\Temp\Temp1_Fuel Bank Foundation - Partner of Logo.zip\JPEG\Horizontal\fuelbank_horizontal_onwhite_jpeg_sm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730" cy="7843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E0FB2" w14:textId="77777777" w:rsidR="004439E4" w:rsidRDefault="004439E4" w:rsidP="004439E4">
      <w:pPr>
        <w:spacing w:after="0" w:line="240" w:lineRule="auto"/>
      </w:pPr>
      <w:r>
        <w:separator/>
      </w:r>
    </w:p>
  </w:footnote>
  <w:footnote w:type="continuationSeparator" w:id="0">
    <w:p w14:paraId="0EE37598" w14:textId="77777777" w:rsidR="004439E4" w:rsidRDefault="004439E4" w:rsidP="00443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3C2943" w14:textId="48D72D7B" w:rsidR="00D82A54" w:rsidRDefault="00D82A54">
    <w:pPr>
      <w:pStyle w:val="Header"/>
      <w:rPr>
        <w:noProof/>
        <w:lang w:eastAsia="en-GB"/>
      </w:rPr>
    </w:pPr>
    <w:r>
      <w:rPr>
        <w:noProof/>
        <w:lang w:eastAsia="en-GB"/>
      </w:rPr>
      <w:t>Email completed form to money@saltbox.org.uk</w:t>
    </w:r>
    <w:r w:rsidR="00335C8E">
      <w:rPr>
        <w:noProof/>
        <w:lang w:eastAsia="en-GB"/>
      </w:rPr>
      <w:ptab w:relativeTo="margin" w:alignment="center" w:leader="none"/>
    </w:r>
  </w:p>
  <w:p w14:paraId="1D44B2C6" w14:textId="4EB4AC20" w:rsidR="004439E4" w:rsidRDefault="004439E4">
    <w:pPr>
      <w:pStyle w:val="Header"/>
    </w:pPr>
    <w:r>
      <w:rPr>
        <w:noProof/>
        <w:lang w:eastAsia="en-GB"/>
      </w:rPr>
      <w:drawing>
        <wp:inline distT="0" distB="0" distL="0" distR="0" wp14:anchorId="7DC242F0" wp14:editId="54BB2F3B">
          <wp:extent cx="5138591" cy="1202516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7722" cy="121401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sTA3NDcxMTQzNbNU0lEKTi0uzszPAykwqQUAdr+ajSwAAAA="/>
  </w:docVars>
  <w:rsids>
    <w:rsidRoot w:val="00E5627C"/>
    <w:rsid w:val="001923B4"/>
    <w:rsid w:val="001E7C57"/>
    <w:rsid w:val="0025554F"/>
    <w:rsid w:val="00335C8E"/>
    <w:rsid w:val="004439E4"/>
    <w:rsid w:val="006D7B2F"/>
    <w:rsid w:val="006F174C"/>
    <w:rsid w:val="0075261E"/>
    <w:rsid w:val="00821620"/>
    <w:rsid w:val="009B46E4"/>
    <w:rsid w:val="00C24D06"/>
    <w:rsid w:val="00D82A54"/>
    <w:rsid w:val="00DE347B"/>
    <w:rsid w:val="00E5627C"/>
    <w:rsid w:val="00FA7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6DD7607"/>
  <w15:chartTrackingRefBased/>
  <w15:docId w15:val="{FF3D45DD-AC9D-4A1C-93C6-2F376C7FB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62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F174C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43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9E4"/>
  </w:style>
  <w:style w:type="paragraph" w:styleId="Footer">
    <w:name w:val="footer"/>
    <w:basedOn w:val="Normal"/>
    <w:link w:val="FooterChar"/>
    <w:uiPriority w:val="99"/>
    <w:unhideWhenUsed/>
    <w:rsid w:val="00443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9E4"/>
  </w:style>
  <w:style w:type="character" w:styleId="PlaceholderText">
    <w:name w:val="Placeholder Text"/>
    <w:basedOn w:val="DefaultParagraphFont"/>
    <w:uiPriority w:val="99"/>
    <w:semiHidden/>
    <w:rsid w:val="00335C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ED6286ECC30428C874F8FFB568FF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644EE-66C6-4F00-A757-99D47D93982F}"/>
      </w:docPartPr>
      <w:docPartBody>
        <w:p w:rsidR="002D7644" w:rsidRDefault="00F02ED4" w:rsidP="00F02ED4">
          <w:pPr>
            <w:pStyle w:val="2ED6286ECC30428C874F8FFB568FF402"/>
          </w:pPr>
          <w:r w:rsidRPr="00E6173D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2ED4"/>
    <w:rsid w:val="002D7644"/>
    <w:rsid w:val="00F02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2ED4"/>
    <w:rPr>
      <w:color w:val="808080"/>
    </w:rPr>
  </w:style>
  <w:style w:type="paragraph" w:customStyle="1" w:styleId="2ED6286ECC30428C874F8FFB568FF402">
    <w:name w:val="2ED6286ECC30428C874F8FFB568FF402"/>
    <w:rsid w:val="00F02ED4"/>
  </w:style>
  <w:style w:type="paragraph" w:customStyle="1" w:styleId="24ACA873D29A4AEAA33A24B819225DB9">
    <w:name w:val="24ACA873D29A4AEAA33A24B819225DB9"/>
    <w:rsid w:val="00F02E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-Anne Rapson</dc:creator>
  <cp:keywords/>
  <dc:description/>
  <cp:lastModifiedBy>Mary-Anne Rapson</cp:lastModifiedBy>
  <cp:revision>3</cp:revision>
  <dcterms:created xsi:type="dcterms:W3CDTF">2020-11-24T10:50:00Z</dcterms:created>
  <dcterms:modified xsi:type="dcterms:W3CDTF">2020-11-24T10:51:00Z</dcterms:modified>
</cp:coreProperties>
</file>